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C2F455" w14:textId="77777777" w:rsidR="00827568" w:rsidRDefault="00000000">
      <w:pPr>
        <w:pStyle w:val="FirstParagraph"/>
      </w:pPr>
      <w:bookmarkStart w:id="0" w:name="_Hlk178362304"/>
      <w:bookmarkEnd w:id="0"/>
      <w:r>
        <w:rPr>
          <w:b/>
          <w:bCs/>
        </w:rPr>
        <w:t>Assignment - 1</w:t>
      </w:r>
      <w:r>
        <w:t xml:space="preserve"> </w:t>
      </w:r>
      <w:r>
        <w:rPr>
          <w:b/>
          <w:bCs/>
        </w:rPr>
        <w:t>Predictive Modelling of Eating-Out Problem</w:t>
      </w:r>
    </w:p>
    <w:p w14:paraId="27244CDA" w14:textId="77777777" w:rsidR="00827568" w:rsidRDefault="00000000">
      <w:r>
        <w:pict w14:anchorId="7EA53D5B">
          <v:rect id="_x0000_i1025" style="width:0;height:1.5pt" o:hralign="center" o:hrstd="t" o:hr="t"/>
        </w:pict>
      </w:r>
    </w:p>
    <w:p w14:paraId="36A51738" w14:textId="6154A07F" w:rsidR="00827568" w:rsidRDefault="00000000">
      <w:pPr>
        <w:pStyle w:val="FirstParagraph"/>
      </w:pPr>
      <w:r>
        <w:rPr>
          <w:b/>
          <w:bCs/>
        </w:rPr>
        <w:t>Unit Name</w:t>
      </w:r>
      <w:r w:rsidR="00CF197E">
        <w:rPr>
          <w:b/>
          <w:bCs/>
        </w:rPr>
        <w:tab/>
      </w:r>
      <w:r>
        <w:t>:</w:t>
      </w:r>
      <w:r w:rsidR="00CF197E">
        <w:t xml:space="preserve">  </w:t>
      </w:r>
      <w:r>
        <w:t>Data Science Technology and Systems PG (11523)</w:t>
      </w:r>
      <w:r>
        <w:br/>
      </w:r>
      <w:r>
        <w:rPr>
          <w:b/>
          <w:bCs/>
        </w:rPr>
        <w:t>Name</w:t>
      </w:r>
      <w:r w:rsidR="00CF197E">
        <w:rPr>
          <w:b/>
          <w:bCs/>
        </w:rPr>
        <w:tab/>
      </w:r>
      <w:r w:rsidR="00CF197E">
        <w:rPr>
          <w:b/>
          <w:bCs/>
        </w:rPr>
        <w:tab/>
      </w:r>
      <w:r>
        <w:t>:</w:t>
      </w:r>
      <w:r w:rsidR="00CF197E">
        <w:t xml:space="preserve">  </w:t>
      </w:r>
      <w:r>
        <w:t>Ajul Thomas</w:t>
      </w:r>
      <w:r>
        <w:br/>
      </w:r>
      <w:r>
        <w:rPr>
          <w:b/>
          <w:bCs/>
        </w:rPr>
        <w:t>Email</w:t>
      </w:r>
      <w:r w:rsidR="00CF197E">
        <w:rPr>
          <w:b/>
          <w:bCs/>
        </w:rPr>
        <w:tab/>
      </w:r>
      <w:r w:rsidR="00CF197E">
        <w:rPr>
          <w:b/>
          <w:bCs/>
        </w:rPr>
        <w:tab/>
      </w:r>
      <w:r>
        <w:t xml:space="preserve">: </w:t>
      </w:r>
      <w:r w:rsidR="00CF197E">
        <w:t xml:space="preserve"> </w:t>
      </w:r>
      <w:r>
        <w:t>u3253992@uni.canberra.edu.au</w:t>
      </w:r>
      <w:r>
        <w:br/>
      </w:r>
      <w:r>
        <w:rPr>
          <w:b/>
          <w:bCs/>
        </w:rPr>
        <w:t>Date</w:t>
      </w:r>
      <w:r w:rsidR="00CF197E">
        <w:rPr>
          <w:b/>
          <w:bCs/>
        </w:rPr>
        <w:tab/>
      </w:r>
      <w:r w:rsidR="00CF197E">
        <w:rPr>
          <w:b/>
          <w:bCs/>
        </w:rPr>
        <w:tab/>
      </w:r>
      <w:r>
        <w:t xml:space="preserve">: </w:t>
      </w:r>
      <w:r w:rsidR="00CF197E">
        <w:t xml:space="preserve"> </w:t>
      </w:r>
      <w:r>
        <w:t>29 September 2024</w:t>
      </w:r>
    </w:p>
    <w:p w14:paraId="767898E1" w14:textId="77777777" w:rsidR="00827568" w:rsidRDefault="00000000">
      <w:r>
        <w:pict w14:anchorId="242FDA93">
          <v:rect id="_x0000_i1026" style="width:0;height:1.5pt" o:hralign="center" o:hrstd="t" o:hr="t"/>
        </w:pict>
      </w:r>
    </w:p>
    <w:p w14:paraId="0B8DF244" w14:textId="77777777" w:rsidR="00827568" w:rsidRDefault="00000000">
      <w:pPr>
        <w:pStyle w:val="Heading3"/>
      </w:pPr>
      <w:bookmarkStart w:id="1" w:name="my-tableau-dashboard"/>
      <w:r>
        <w:t>My Tableau Dashboard:</w:t>
      </w:r>
    </w:p>
    <w:p w14:paraId="5F93DE5D" w14:textId="77777777" w:rsidR="00827568" w:rsidRDefault="00000000">
      <w:pPr>
        <w:pStyle w:val="FirstParagraph"/>
      </w:pPr>
      <w:r>
        <w:rPr>
          <w:b/>
          <w:bCs/>
        </w:rPr>
        <w:t>Link</w:t>
      </w:r>
      <w:r>
        <w:t>:</w:t>
      </w:r>
      <w:r>
        <w:br/>
      </w:r>
      <w:hyperlink r:id="rId7">
        <w:r>
          <w:rPr>
            <w:rStyle w:val="Hyperlink"/>
          </w:rPr>
          <w:t>Sydney Restaurant Analytics - Tableau Dashboard</w:t>
        </w:r>
      </w:hyperlink>
    </w:p>
    <w:p w14:paraId="46C67073" w14:textId="77777777" w:rsidR="00827568" w:rsidRDefault="00000000">
      <w:r>
        <w:pict w14:anchorId="5AE0FF75">
          <v:rect id="_x0000_i1027" style="width:0;height:1.5pt" o:hralign="center" o:hrstd="t" o:hr="t"/>
        </w:pict>
      </w:r>
    </w:p>
    <w:p w14:paraId="45D4BD60" w14:textId="77777777" w:rsidR="00827568" w:rsidRDefault="00000000">
      <w:pPr>
        <w:pStyle w:val="Heading3"/>
      </w:pPr>
      <w:bookmarkStart w:id="2" w:name="model-evaluation"/>
      <w:bookmarkEnd w:id="1"/>
      <w:r>
        <w:t>Model Evaluation:</w:t>
      </w:r>
    </w:p>
    <w:p w14:paraId="31DC94E3" w14:textId="4EB10DF4" w:rsidR="00CF197E" w:rsidRDefault="00000000" w:rsidP="0050631E">
      <w:pPr>
        <w:pStyle w:val="Heading4"/>
        <w:rPr>
          <w:b/>
        </w:rPr>
      </w:pPr>
      <w:bookmarkStart w:id="3" w:name="regression-models"/>
      <w:r>
        <w:rPr>
          <w:b/>
        </w:rPr>
        <w:t>Regression Models:</w:t>
      </w:r>
    </w:p>
    <w:p w14:paraId="06761FD2" w14:textId="77777777" w:rsidR="0050631E" w:rsidRPr="0050631E" w:rsidRDefault="0050631E" w:rsidP="0050631E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10"/>
        <w:gridCol w:w="4610"/>
      </w:tblGrid>
      <w:tr w:rsidR="007F79D3" w14:paraId="586DBA28" w14:textId="77777777" w:rsidTr="0050631E">
        <w:trPr>
          <w:trHeight w:val="385"/>
        </w:trPr>
        <w:tc>
          <w:tcPr>
            <w:tcW w:w="4610" w:type="dxa"/>
          </w:tcPr>
          <w:p w14:paraId="217C8AFF" w14:textId="0AEA8316" w:rsidR="007F79D3" w:rsidRDefault="007F79D3" w:rsidP="002E3F14">
            <w:r>
              <w:t>Model</w:t>
            </w:r>
          </w:p>
        </w:tc>
        <w:tc>
          <w:tcPr>
            <w:tcW w:w="4610" w:type="dxa"/>
          </w:tcPr>
          <w:p w14:paraId="41ED218B" w14:textId="47F2ED6A" w:rsidR="007F79D3" w:rsidRDefault="007F79D3" w:rsidP="002E3F14">
            <w:r>
              <w:t>T</w:t>
            </w:r>
            <w:r w:rsidR="0050631E">
              <w:t>est</w:t>
            </w:r>
            <w:r>
              <w:t xml:space="preserve"> MSE</w:t>
            </w:r>
          </w:p>
        </w:tc>
      </w:tr>
      <w:tr w:rsidR="007F79D3" w14:paraId="573874B6" w14:textId="77777777" w:rsidTr="0050631E">
        <w:trPr>
          <w:trHeight w:val="402"/>
        </w:trPr>
        <w:tc>
          <w:tcPr>
            <w:tcW w:w="4610" w:type="dxa"/>
          </w:tcPr>
          <w:p w14:paraId="048B78E9" w14:textId="59C22358" w:rsidR="007F79D3" w:rsidRDefault="007F79D3" w:rsidP="002E3F14">
            <w:r>
              <w:t>model_regression_1</w:t>
            </w:r>
          </w:p>
        </w:tc>
        <w:tc>
          <w:tcPr>
            <w:tcW w:w="4610" w:type="dxa"/>
          </w:tcPr>
          <w:p w14:paraId="75AA3717" w14:textId="3A8E28C7" w:rsidR="007F79D3" w:rsidRDefault="008A58B4" w:rsidP="002E3F14">
            <w:r>
              <w:t>0.1252</w:t>
            </w:r>
          </w:p>
        </w:tc>
      </w:tr>
      <w:tr w:rsidR="007F79D3" w14:paraId="6296102F" w14:textId="77777777" w:rsidTr="0050631E">
        <w:trPr>
          <w:trHeight w:val="385"/>
        </w:trPr>
        <w:tc>
          <w:tcPr>
            <w:tcW w:w="4610" w:type="dxa"/>
          </w:tcPr>
          <w:p w14:paraId="2BE250D8" w14:textId="14A5F4FA" w:rsidR="007F79D3" w:rsidRDefault="007F79D3" w:rsidP="002E3F14">
            <w:r>
              <w:t>model_regression_2</w:t>
            </w:r>
          </w:p>
        </w:tc>
        <w:tc>
          <w:tcPr>
            <w:tcW w:w="4610" w:type="dxa"/>
          </w:tcPr>
          <w:p w14:paraId="2444496F" w14:textId="56AE4952" w:rsidR="007F79D3" w:rsidRDefault="008A58B4" w:rsidP="002E3F14">
            <w:r>
              <w:t>0.1254</w:t>
            </w:r>
          </w:p>
        </w:tc>
      </w:tr>
    </w:tbl>
    <w:p w14:paraId="09541341" w14:textId="77777777" w:rsidR="00CF197E" w:rsidRPr="00CF197E" w:rsidRDefault="00CF197E" w:rsidP="00CF197E">
      <w:pPr>
        <w:pStyle w:val="BodyText"/>
      </w:pPr>
    </w:p>
    <w:p w14:paraId="4C281162" w14:textId="77777777" w:rsidR="00827568" w:rsidRDefault="00000000">
      <w:pPr>
        <w:pStyle w:val="Heading4"/>
      </w:pPr>
      <w:bookmarkStart w:id="4" w:name="classification-models"/>
      <w:bookmarkEnd w:id="3"/>
      <w:r>
        <w:rPr>
          <w:b/>
        </w:rPr>
        <w:t>Classification Models:</w:t>
      </w:r>
    </w:p>
    <w:tbl>
      <w:tblPr>
        <w:tblStyle w:val="TableGrid"/>
        <w:tblpPr w:leftFromText="180" w:rightFromText="180" w:vertAnchor="text" w:horzAnchor="margin" w:tblpY="229"/>
        <w:tblW w:w="9998" w:type="dxa"/>
        <w:tblLook w:val="04A0" w:firstRow="1" w:lastRow="0" w:firstColumn="1" w:lastColumn="0" w:noHBand="0" w:noVBand="1"/>
      </w:tblPr>
      <w:tblGrid>
        <w:gridCol w:w="5889"/>
        <w:gridCol w:w="4109"/>
      </w:tblGrid>
      <w:tr w:rsidR="0050631E" w14:paraId="744E150F" w14:textId="77777777" w:rsidTr="0050631E">
        <w:trPr>
          <w:trHeight w:val="60"/>
        </w:trPr>
        <w:tc>
          <w:tcPr>
            <w:tcW w:w="5889" w:type="dxa"/>
          </w:tcPr>
          <w:p w14:paraId="3FEC1220" w14:textId="77777777" w:rsidR="0050631E" w:rsidRDefault="0050631E" w:rsidP="0050631E">
            <w:r>
              <w:t>Model</w:t>
            </w:r>
          </w:p>
        </w:tc>
        <w:tc>
          <w:tcPr>
            <w:tcW w:w="4109" w:type="dxa"/>
          </w:tcPr>
          <w:p w14:paraId="5E801FBA" w14:textId="617E3AEC" w:rsidR="0050631E" w:rsidRDefault="0050631E" w:rsidP="0050631E">
            <w:r>
              <w:t>Test Accuracy</w:t>
            </w:r>
          </w:p>
        </w:tc>
      </w:tr>
      <w:tr w:rsidR="0050631E" w14:paraId="3C86244F" w14:textId="77777777" w:rsidTr="0050631E">
        <w:trPr>
          <w:trHeight w:val="63"/>
        </w:trPr>
        <w:tc>
          <w:tcPr>
            <w:tcW w:w="5889" w:type="dxa"/>
          </w:tcPr>
          <w:p w14:paraId="728ACF44" w14:textId="77777777" w:rsidR="0050631E" w:rsidRDefault="0050631E" w:rsidP="0050631E">
            <w:r>
              <w:t>model_classification_3 (Logistic Regression)</w:t>
            </w:r>
          </w:p>
        </w:tc>
        <w:tc>
          <w:tcPr>
            <w:tcW w:w="4109" w:type="dxa"/>
          </w:tcPr>
          <w:p w14:paraId="523E566B" w14:textId="1BFE0CD3" w:rsidR="0050631E" w:rsidRDefault="008A58B4" w:rsidP="0050631E">
            <w:r>
              <w:t>0.8295</w:t>
            </w:r>
          </w:p>
        </w:tc>
      </w:tr>
      <w:tr w:rsidR="0050631E" w14:paraId="40E6AA7E" w14:textId="77777777" w:rsidTr="0050631E">
        <w:trPr>
          <w:trHeight w:val="60"/>
        </w:trPr>
        <w:tc>
          <w:tcPr>
            <w:tcW w:w="5889" w:type="dxa"/>
          </w:tcPr>
          <w:p w14:paraId="04487487" w14:textId="6B4DFF6B" w:rsidR="0050631E" w:rsidRDefault="0050631E" w:rsidP="0050631E">
            <w:r>
              <w:t>model_classification_4 (SVM)</w:t>
            </w:r>
          </w:p>
        </w:tc>
        <w:tc>
          <w:tcPr>
            <w:tcW w:w="4109" w:type="dxa"/>
          </w:tcPr>
          <w:p w14:paraId="6AAB18E3" w14:textId="6D778F55" w:rsidR="0050631E" w:rsidRDefault="008A58B4" w:rsidP="0050631E">
            <w:r>
              <w:t>0.8295</w:t>
            </w:r>
          </w:p>
        </w:tc>
      </w:tr>
      <w:tr w:rsidR="0050631E" w14:paraId="76C1CBCB" w14:textId="77777777" w:rsidTr="0050631E">
        <w:trPr>
          <w:trHeight w:val="114"/>
        </w:trPr>
        <w:tc>
          <w:tcPr>
            <w:tcW w:w="5889" w:type="dxa"/>
          </w:tcPr>
          <w:p w14:paraId="42471EFE" w14:textId="5A4CC867" w:rsidR="0050631E" w:rsidRDefault="0050631E" w:rsidP="0050631E">
            <w:r>
              <w:t>model_classification_5 (RFC)</w:t>
            </w:r>
          </w:p>
        </w:tc>
        <w:tc>
          <w:tcPr>
            <w:tcW w:w="4109" w:type="dxa"/>
          </w:tcPr>
          <w:p w14:paraId="3D7CC5EC" w14:textId="2636029F" w:rsidR="0050631E" w:rsidRDefault="008A58B4" w:rsidP="0050631E">
            <w:r>
              <w:t>0.8559</w:t>
            </w:r>
          </w:p>
        </w:tc>
      </w:tr>
    </w:tbl>
    <w:p w14:paraId="2CF997D2" w14:textId="77777777" w:rsidR="00CF197E" w:rsidRDefault="00CF197E"/>
    <w:p w14:paraId="3E363BB9" w14:textId="77777777" w:rsidR="00656876" w:rsidRDefault="00656876"/>
    <w:p w14:paraId="29C72634" w14:textId="77777777" w:rsidR="00656876" w:rsidRDefault="00000000" w:rsidP="00656876">
      <w:pPr>
        <w:pStyle w:val="BodyText"/>
      </w:pPr>
      <w:r>
        <w:pict w14:anchorId="7A730657">
          <v:rect id="_x0000_i1028" style="width:0;height:1.5pt" o:hralign="center" o:hrstd="t" o:hr="t"/>
        </w:pict>
      </w:r>
    </w:p>
    <w:p w14:paraId="58115043" w14:textId="77777777" w:rsidR="00656876" w:rsidRDefault="00656876" w:rsidP="00656876">
      <w:pPr>
        <w:pStyle w:val="BodyText"/>
      </w:pPr>
      <w:r>
        <w:rPr>
          <w:b/>
          <w:bCs/>
        </w:rPr>
        <w:t>Docker Image Link</w:t>
      </w:r>
      <w:r>
        <w:t>:</w:t>
      </w:r>
      <w:r>
        <w:br/>
      </w:r>
      <w:hyperlink r:id="rId8">
        <w:r>
          <w:rPr>
            <w:rStyle w:val="Hyperlink"/>
          </w:rPr>
          <w:t>Docker Image - ajulthomas/dsts-assignment-1</w:t>
        </w:r>
      </w:hyperlink>
    </w:p>
    <w:p w14:paraId="620BF15C" w14:textId="77777777" w:rsidR="00656876" w:rsidRDefault="00000000" w:rsidP="00656876">
      <w:pPr>
        <w:pStyle w:val="BodyText"/>
      </w:pPr>
      <w:r>
        <w:pict w14:anchorId="1059D9F9">
          <v:rect id="_x0000_i1029" style="width:0;height:1.5pt" o:hralign="center" o:hrstd="t" o:hr="t"/>
        </w:pict>
      </w:r>
    </w:p>
    <w:p w14:paraId="0F92AA95" w14:textId="0F8ABDE0" w:rsidR="005F4A38" w:rsidRDefault="00656876" w:rsidP="0056652A">
      <w:pPr>
        <w:pStyle w:val="BodyText"/>
      </w:pPr>
      <w:r>
        <w:rPr>
          <w:b/>
          <w:bCs/>
        </w:rPr>
        <w:t>GitLab Repo Link</w:t>
      </w:r>
      <w:r>
        <w:t>:</w:t>
      </w:r>
      <w:r>
        <w:br/>
      </w:r>
      <w:hyperlink r:id="rId9">
        <w:r>
          <w:rPr>
            <w:rStyle w:val="Hyperlink"/>
          </w:rPr>
          <w:t>Data Science Technology Systems - DSTS Assignment 1</w:t>
        </w:r>
      </w:hyperlink>
    </w:p>
    <w:p w14:paraId="33010B31" w14:textId="77777777" w:rsidR="005F4A38" w:rsidRDefault="005F4A38" w:rsidP="005F4A38">
      <w:pPr>
        <w:pStyle w:val="Heading1"/>
      </w:pPr>
      <w:bookmarkStart w:id="5" w:name="git-workflow"/>
      <w:r>
        <w:lastRenderedPageBreak/>
        <w:t>Git Workflow</w:t>
      </w:r>
    </w:p>
    <w:p w14:paraId="4A1713DE" w14:textId="77777777" w:rsidR="005F4A38" w:rsidRDefault="005F4A38" w:rsidP="005F4A38">
      <w:pPr>
        <w:pStyle w:val="FirstParagraph"/>
      </w:pPr>
      <w:r>
        <w:t xml:space="preserve">This document explains the commands used to set up </w:t>
      </w:r>
      <w:r>
        <w:rPr>
          <w:rStyle w:val="VerbatimChar"/>
        </w:rPr>
        <w:t>git version control</w:t>
      </w:r>
      <w:r>
        <w:t xml:space="preserve"> for this project.</w:t>
      </w:r>
    </w:p>
    <w:p w14:paraId="726206E9" w14:textId="77777777" w:rsidR="005F4A38" w:rsidRDefault="005F4A38" w:rsidP="005F4A38">
      <w:pPr>
        <w:pStyle w:val="Heading2"/>
      </w:pPr>
      <w:bookmarkStart w:id="6" w:name="setting-up-local-repo"/>
      <w:r>
        <w:t>Setting up Local Repo</w:t>
      </w:r>
    </w:p>
    <w:p w14:paraId="35AFFBA0" w14:textId="62B387C8" w:rsidR="005F4A38" w:rsidRDefault="00A30C05" w:rsidP="005F4A38">
      <w:pPr>
        <w:pStyle w:val="FirstParagraph"/>
      </w:pPr>
      <w:r>
        <w:rPr>
          <w:b/>
          <w:bCs/>
        </w:rPr>
        <w:t>Initialize</w:t>
      </w:r>
      <w:r w:rsidR="005F4A38">
        <w:rPr>
          <w:b/>
          <w:bCs/>
        </w:rPr>
        <w:t xml:space="preserve"> the local Git repository</w:t>
      </w:r>
    </w:p>
    <w:p w14:paraId="3B550104" w14:textId="77777777" w:rsidR="005F4A38" w:rsidRDefault="005F4A38" w:rsidP="005F4A38">
      <w:pPr>
        <w:pStyle w:val="SourceCode"/>
      </w:pPr>
      <w:r>
        <w:br/>
      </w:r>
      <w:r>
        <w:rPr>
          <w:rStyle w:val="CommentTok"/>
        </w:rPr>
        <w:t># initialises the local repository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># rename the default branch name to main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branch </w:t>
      </w:r>
      <w:r>
        <w:rPr>
          <w:rStyle w:val="AttributeTok"/>
        </w:rPr>
        <w:t>-m</w:t>
      </w:r>
      <w:r>
        <w:rPr>
          <w:rStyle w:val="NormalTok"/>
        </w:rPr>
        <w:t xml:space="preserve"> main</w:t>
      </w:r>
    </w:p>
    <w:p w14:paraId="4714D2C4" w14:textId="77777777" w:rsidR="005F4A38" w:rsidRDefault="005F4A38" w:rsidP="005F4A38">
      <w:pPr>
        <w:pStyle w:val="FirstParagraph"/>
      </w:pPr>
      <w:r>
        <w:rPr>
          <w:b/>
          <w:bCs/>
        </w:rPr>
        <w:t>Add .gitignore file</w:t>
      </w:r>
    </w:p>
    <w:p w14:paraId="04E67AA7" w14:textId="77777777" w:rsidR="005F4A38" w:rsidRDefault="005F4A38" w:rsidP="005F4A38">
      <w:pPr>
        <w:pStyle w:val="BodyText"/>
      </w:pPr>
      <w:r>
        <w:t xml:space="preserve">Add a </w:t>
      </w:r>
      <w:r>
        <w:rPr>
          <w:rStyle w:val="VerbatimChar"/>
        </w:rPr>
        <w:t>.gitignore</w:t>
      </w:r>
      <w:r>
        <w:t xml:space="preserve"> file mentioning the file names or extensions that doesn’t needs to be tracked.</w:t>
      </w:r>
    </w:p>
    <w:p w14:paraId="18FC1D28" w14:textId="77777777" w:rsidR="005F4A38" w:rsidRDefault="005F4A38" w:rsidP="005F4A38">
      <w:pPr>
        <w:pStyle w:val="BodyText"/>
      </w:pPr>
      <w:r>
        <w:rPr>
          <w:b/>
          <w:bCs/>
        </w:rPr>
        <w:t>Stage the files</w:t>
      </w:r>
    </w:p>
    <w:p w14:paraId="1AF73BC2" w14:textId="77777777" w:rsidR="005F4A38" w:rsidRDefault="005F4A38" w:rsidP="005F4A38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add .</w:t>
      </w:r>
    </w:p>
    <w:p w14:paraId="19BC4C1C" w14:textId="77777777" w:rsidR="005F4A38" w:rsidRDefault="005F4A38" w:rsidP="005F4A38">
      <w:pPr>
        <w:pStyle w:val="FirstParagraph"/>
      </w:pPr>
      <w:r>
        <w:t xml:space="preserve">The </w:t>
      </w:r>
      <w:r>
        <w:rPr>
          <w:rStyle w:val="VerbatimChar"/>
        </w:rPr>
        <w:t>.</w:t>
      </w:r>
      <w:r>
        <w:t xml:space="preserve"> adds all files to the staging area of the local repository.</w:t>
      </w:r>
    </w:p>
    <w:p w14:paraId="67C07E59" w14:textId="77777777" w:rsidR="005F4A38" w:rsidRDefault="005F4A38" w:rsidP="005F4A38">
      <w:pPr>
        <w:pStyle w:val="BodyText"/>
      </w:pPr>
      <w:r>
        <w:rPr>
          <w:b/>
          <w:bCs/>
        </w:rPr>
        <w:t>Commiting the changes to local repository</w:t>
      </w:r>
    </w:p>
    <w:p w14:paraId="7071B305" w14:textId="157F0DAE" w:rsidR="005F4A38" w:rsidRPr="00A30C05" w:rsidRDefault="005F4A38" w:rsidP="00A30C05">
      <w:pPr>
        <w:pStyle w:val="SourceCode"/>
        <w:rPr>
          <w:rFonts w:ascii="Consolas" w:hAnsi="Consolas"/>
          <w:color w:val="4070A0"/>
          <w:sz w:val="22"/>
        </w:rPr>
      </w:pP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Initial commit"</w:t>
      </w:r>
    </w:p>
    <w:p w14:paraId="3CC2ECFC" w14:textId="77777777" w:rsidR="005F4A38" w:rsidRDefault="005F4A38" w:rsidP="005F4A38">
      <w:pPr>
        <w:pStyle w:val="Heading2"/>
      </w:pPr>
      <w:bookmarkStart w:id="7" w:name="Xb6332b108332bda9abd34e1bca41fc68575cb31"/>
      <w:bookmarkEnd w:id="6"/>
      <w:r>
        <w:t>Setting up the remote or cloud repository</w:t>
      </w:r>
    </w:p>
    <w:p w14:paraId="1D0A63CE" w14:textId="77777777" w:rsidR="005F4A38" w:rsidRDefault="005F4A38" w:rsidP="005F4A38">
      <w:pPr>
        <w:pStyle w:val="FirstParagraph"/>
      </w:pPr>
      <w:r>
        <w:rPr>
          <w:b/>
          <w:bCs/>
        </w:rPr>
        <w:t>Create online repository</w:t>
      </w:r>
    </w:p>
    <w:p w14:paraId="32A38AA9" w14:textId="77777777" w:rsidR="005F4A38" w:rsidRDefault="005F4A38" w:rsidP="005F4A38">
      <w:pPr>
        <w:pStyle w:val="BodyText"/>
      </w:pPr>
      <w:r>
        <w:t xml:space="preserve">I have created an empty Gitlab respository named </w:t>
      </w:r>
      <w:r>
        <w:rPr>
          <w:rStyle w:val="VerbatimChar"/>
        </w:rPr>
        <w:t>dsts-assignment-1</w:t>
      </w:r>
      <w:r>
        <w:t xml:space="preserve"> (new repo for this assignment purpose </w:t>
      </w:r>
      <w:hyperlink r:id="rId10">
        <w:r>
          <w:rPr>
            <w:rStyle w:val="Hyperlink"/>
          </w:rPr>
          <w:t>link here</w:t>
        </w:r>
      </w:hyperlink>
      <w:r>
        <w:t xml:space="preserve">). This code is also uploaded to my github account under the repository </w:t>
      </w:r>
      <w:r>
        <w:rPr>
          <w:rStyle w:val="VerbatimChar"/>
        </w:rPr>
        <w:t>dsts-lab</w:t>
      </w:r>
      <w:r>
        <w:t xml:space="preserve"> (already existing repo).</w:t>
      </w:r>
    </w:p>
    <w:p w14:paraId="470B5168" w14:textId="77777777" w:rsidR="005F4A38" w:rsidRDefault="005F4A38" w:rsidP="005F4A38">
      <w:pPr>
        <w:pStyle w:val="BodyText"/>
      </w:pPr>
      <w:r>
        <w:rPr>
          <w:b/>
          <w:bCs/>
        </w:rPr>
        <w:t>Connect the local repo to the remote repository</w:t>
      </w:r>
    </w:p>
    <w:p w14:paraId="183EDEB9" w14:textId="77777777" w:rsidR="005F4A38" w:rsidRDefault="005F4A38" w:rsidP="005F4A38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remote add origin git@gitlab.com:data-science-technology-systems/dsts-assignment-1.git</w:t>
      </w:r>
    </w:p>
    <w:p w14:paraId="3EF30DD0" w14:textId="77777777" w:rsidR="005F4A38" w:rsidRDefault="005F4A38" w:rsidP="005F4A38">
      <w:pPr>
        <w:pStyle w:val="FirstParagraph"/>
      </w:pPr>
      <w:r>
        <w:t xml:space="preserve">This command tells the local Git version control system that for the </w:t>
      </w:r>
      <w:r>
        <w:rPr>
          <w:rStyle w:val="VerbatimChar"/>
        </w:rPr>
        <w:t>dsts-assignment-1</w:t>
      </w:r>
      <w:r>
        <w:t xml:space="preserve"> local repo, the remote repository url is as provided and tells it to store the url in variable </w:t>
      </w:r>
      <w:r>
        <w:rPr>
          <w:rStyle w:val="VerbatimChar"/>
        </w:rPr>
        <w:t>origin</w:t>
      </w:r>
      <w:r>
        <w:t>.</w:t>
      </w:r>
    </w:p>
    <w:p w14:paraId="0D65BDA8" w14:textId="77777777" w:rsidR="005F4A38" w:rsidRDefault="005F4A38" w:rsidP="005F4A38">
      <w:pPr>
        <w:pStyle w:val="BodyText"/>
      </w:pPr>
      <w:r>
        <w:rPr>
          <w:b/>
          <w:bCs/>
        </w:rPr>
        <w:t>Upload the local commits to remote repository</w:t>
      </w:r>
    </w:p>
    <w:p w14:paraId="13298863" w14:textId="77777777" w:rsidR="005F4A38" w:rsidRDefault="005F4A38" w:rsidP="005F4A38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push </w:t>
      </w:r>
      <w:r>
        <w:rPr>
          <w:rStyle w:val="AttributeTok"/>
        </w:rPr>
        <w:t>-u</w:t>
      </w:r>
      <w:r>
        <w:rPr>
          <w:rStyle w:val="NormalTok"/>
        </w:rPr>
        <w:t xml:space="preserve"> origin main</w:t>
      </w:r>
    </w:p>
    <w:p w14:paraId="1C9BF659" w14:textId="30B42902" w:rsidR="00A30C05" w:rsidRDefault="005F4A38" w:rsidP="00A30C05">
      <w:pPr>
        <w:pStyle w:val="FirstParagraph"/>
      </w:pPr>
      <w:r>
        <w:lastRenderedPageBreak/>
        <w:t xml:space="preserve">This command pushes command from local </w:t>
      </w:r>
      <w:r>
        <w:rPr>
          <w:rStyle w:val="VerbatimChar"/>
        </w:rPr>
        <w:t>main</w:t>
      </w:r>
      <w:r>
        <w:t xml:space="preserve"> branch to remote(Gitlab repo) </w:t>
      </w:r>
      <w:r>
        <w:rPr>
          <w:rStyle w:val="VerbatimChar"/>
        </w:rPr>
        <w:t>main</w:t>
      </w:r>
      <w:r>
        <w:t xml:space="preserve"> branch.</w:t>
      </w:r>
    </w:p>
    <w:p w14:paraId="7AEE897B" w14:textId="77777777" w:rsidR="00A30C05" w:rsidRDefault="00A30C05" w:rsidP="00A30C05">
      <w:pPr>
        <w:pStyle w:val="BodyText"/>
      </w:pPr>
    </w:p>
    <w:p w14:paraId="5AE870BD" w14:textId="0E789F58" w:rsidR="00A30C05" w:rsidRDefault="00A30C05" w:rsidP="00A30C05">
      <w:pPr>
        <w:pStyle w:val="BodyText"/>
      </w:pPr>
      <w:r>
        <w:rPr>
          <w:noProof/>
        </w:rPr>
        <w:drawing>
          <wp:inline distT="0" distB="0" distL="0" distR="0" wp14:anchorId="4485A565" wp14:editId="73B3AB41">
            <wp:extent cx="5943600" cy="3833622"/>
            <wp:effectExtent l="0" t="0" r="0" b="0"/>
            <wp:docPr id="21" name="Picture" descr="Committing changes to local rep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images/local_gi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05A54" w14:textId="77777777" w:rsidR="00A30C05" w:rsidRDefault="00A30C05" w:rsidP="00A30C05">
      <w:pPr>
        <w:pStyle w:val="ImageCaption"/>
      </w:pPr>
      <w:r>
        <w:t>Committing changes to local repo</w:t>
      </w:r>
    </w:p>
    <w:p w14:paraId="2392EC3B" w14:textId="77777777" w:rsidR="00A30C05" w:rsidRDefault="00A30C05" w:rsidP="00A30C05">
      <w:pPr>
        <w:pStyle w:val="BodyText"/>
      </w:pPr>
    </w:p>
    <w:p w14:paraId="21B3EC30" w14:textId="6775F122" w:rsidR="00A30C05" w:rsidRDefault="00A30C05" w:rsidP="00A30C05">
      <w:pPr>
        <w:pStyle w:val="BodyText"/>
      </w:pPr>
      <w:r>
        <w:rPr>
          <w:noProof/>
        </w:rPr>
        <w:drawing>
          <wp:inline distT="0" distB="0" distL="0" distR="0" wp14:anchorId="32B0996B" wp14:editId="3BFA5F36">
            <wp:extent cx="5334000" cy="2126019"/>
            <wp:effectExtent l="0" t="0" r="0" b="0"/>
            <wp:docPr id="26" name="Picture" descr="Pushing commits to remote rep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images/remote_gi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E52A5" w14:textId="77777777" w:rsidR="00A30C05" w:rsidRDefault="00A30C05" w:rsidP="00A30C05">
      <w:pPr>
        <w:pStyle w:val="ImageCaption"/>
      </w:pPr>
      <w:r>
        <w:t>Pushing commits to remote repo</w:t>
      </w:r>
    </w:p>
    <w:p w14:paraId="450100FB" w14:textId="77777777" w:rsidR="00A30C05" w:rsidRDefault="00A30C05" w:rsidP="00A30C05">
      <w:pPr>
        <w:pStyle w:val="BodyText"/>
      </w:pPr>
    </w:p>
    <w:p w14:paraId="34163A84" w14:textId="77777777" w:rsidR="00A30C05" w:rsidRDefault="00A30C05" w:rsidP="00A30C05">
      <w:pPr>
        <w:pStyle w:val="Heading2"/>
      </w:pPr>
      <w:bookmarkStart w:id="8" w:name="building-a-docker-image"/>
      <w:r>
        <w:lastRenderedPageBreak/>
        <w:t>Building a Docker Image</w:t>
      </w:r>
    </w:p>
    <w:p w14:paraId="53CFB91C" w14:textId="77777777" w:rsidR="00A30C05" w:rsidRDefault="00A30C05" w:rsidP="00A30C05">
      <w:pPr>
        <w:pStyle w:val="FirstParagraph"/>
      </w:pPr>
      <w:r>
        <w:rPr>
          <w:b/>
          <w:bCs/>
        </w:rPr>
        <w:t>Build the docker image</w:t>
      </w:r>
    </w:p>
    <w:p w14:paraId="62FD5B3C" w14:textId="77777777" w:rsidR="00A30C05" w:rsidRDefault="00A30C05" w:rsidP="00A30C05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build </w:t>
      </w:r>
      <w:r>
        <w:rPr>
          <w:rStyle w:val="AttributeTok"/>
        </w:rPr>
        <w:t>-t</w:t>
      </w:r>
      <w:r>
        <w:rPr>
          <w:rStyle w:val="NormalTok"/>
        </w:rPr>
        <w:t xml:space="preserve"> dsts-assignment:1 .</w:t>
      </w:r>
    </w:p>
    <w:p w14:paraId="2CA1F480" w14:textId="6092352C" w:rsidR="00A30C05" w:rsidRDefault="00A30C05" w:rsidP="00A30C05">
      <w:pPr>
        <w:pStyle w:val="FirstParagraph"/>
      </w:pPr>
      <w:r>
        <w:t xml:space="preserve">The above command asks docker engine to build a docker image with tag </w:t>
      </w:r>
      <w:r>
        <w:rPr>
          <w:rStyle w:val="VerbatimChar"/>
        </w:rPr>
        <w:t>dsts-assignment:1</w:t>
      </w:r>
      <w:r>
        <w:t xml:space="preserve"> as per the commands provided in the current directory donoted by ‘.’</w:t>
      </w:r>
    </w:p>
    <w:p w14:paraId="5C2D94F6" w14:textId="77777777" w:rsidR="00A30C05" w:rsidRDefault="00A30C05" w:rsidP="00A30C05">
      <w:pPr>
        <w:pStyle w:val="BodyText"/>
      </w:pPr>
      <w:r>
        <w:rPr>
          <w:b/>
          <w:bCs/>
        </w:rPr>
        <w:t>Run the docker image</w:t>
      </w:r>
    </w:p>
    <w:p w14:paraId="5BB87FA0" w14:textId="77777777" w:rsidR="00A30C05" w:rsidRDefault="00A30C05" w:rsidP="00A30C05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run dsts-assignment:1</w:t>
      </w:r>
    </w:p>
    <w:p w14:paraId="50050A4B" w14:textId="77777777" w:rsidR="00A30C05" w:rsidRDefault="00A30C05" w:rsidP="00A30C05">
      <w:pPr>
        <w:pStyle w:val="FirstParagraph"/>
      </w:pPr>
      <w:r>
        <w:t xml:space="preserve">The above command runs the docker image named </w:t>
      </w:r>
      <w:r>
        <w:rPr>
          <w:rStyle w:val="VerbatimChar"/>
        </w:rPr>
        <w:t>dsts-assignment:1</w:t>
      </w:r>
      <w:r>
        <w:t>.</w:t>
      </w:r>
    </w:p>
    <w:p w14:paraId="6C68D209" w14:textId="77777777" w:rsidR="00A30C05" w:rsidRDefault="00A30C05" w:rsidP="00A30C05">
      <w:pPr>
        <w:pStyle w:val="Heading2"/>
      </w:pPr>
      <w:bookmarkStart w:id="9" w:name="uploading-the-docker-image-to-dockerhub"/>
      <w:bookmarkEnd w:id="8"/>
      <w:r>
        <w:t>Uploading the docker image to Dockerhub</w:t>
      </w:r>
    </w:p>
    <w:p w14:paraId="0C4E879A" w14:textId="77777777" w:rsidR="00A30C05" w:rsidRDefault="00A30C05" w:rsidP="00A30C05">
      <w:pPr>
        <w:pStyle w:val="FirstParagraph"/>
      </w:pPr>
      <w:r>
        <w:rPr>
          <w:b/>
          <w:bCs/>
        </w:rPr>
        <w:t>Create a docker account</w:t>
      </w:r>
    </w:p>
    <w:p w14:paraId="3BB4DAD0" w14:textId="77777777" w:rsidR="00A30C05" w:rsidRDefault="00A30C05" w:rsidP="00A30C05">
      <w:pPr>
        <w:pStyle w:val="BodyText"/>
      </w:pPr>
      <w:r>
        <w:t xml:space="preserve">I have created a docker account under the username </w:t>
      </w:r>
      <w:r>
        <w:rPr>
          <w:rStyle w:val="VerbatimChar"/>
        </w:rPr>
        <w:t>ajulthomas</w:t>
      </w:r>
    </w:p>
    <w:p w14:paraId="243B3C6C" w14:textId="77777777" w:rsidR="00A30C05" w:rsidRDefault="00A30C05" w:rsidP="00A30C05">
      <w:pPr>
        <w:pStyle w:val="BodyText"/>
      </w:pPr>
      <w:r>
        <w:rPr>
          <w:b/>
          <w:bCs/>
        </w:rPr>
        <w:t>Tagging my docker image in accordance with the dockerhub requirements</w:t>
      </w:r>
    </w:p>
    <w:p w14:paraId="0F89D36E" w14:textId="77777777" w:rsidR="00A30C05" w:rsidRDefault="00A30C05" w:rsidP="00A30C05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tag dsts-assignment:1 ajulthomas/dsts-assignment-1:v1.0</w:t>
      </w:r>
    </w:p>
    <w:p w14:paraId="3580CE6C" w14:textId="218A2CA0" w:rsidR="00A30C05" w:rsidRDefault="00A30C05" w:rsidP="00A30C05">
      <w:pPr>
        <w:pStyle w:val="FirstParagraph"/>
      </w:pPr>
      <w:r>
        <w:rPr>
          <w:b/>
          <w:bCs/>
        </w:rPr>
        <w:t xml:space="preserve">Pushing the image to </w:t>
      </w:r>
      <w:r w:rsidR="0051368E">
        <w:rPr>
          <w:b/>
          <w:bCs/>
        </w:rPr>
        <w:t>Docker hub</w:t>
      </w:r>
    </w:p>
    <w:p w14:paraId="297BC633" w14:textId="77777777" w:rsidR="00A30C05" w:rsidRDefault="00A30C05" w:rsidP="00A30C05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push ajulthomas/dsts-assignment-1:v1.0</w:t>
      </w:r>
    </w:p>
    <w:p w14:paraId="0C6F5884" w14:textId="32FC8364" w:rsidR="00A30C05" w:rsidRDefault="0051368E" w:rsidP="00A30C05">
      <w:pPr>
        <w:pStyle w:val="FirstParagraph"/>
      </w:pPr>
      <w:r>
        <w:rPr>
          <w:b/>
          <w:bCs/>
        </w:rPr>
        <w:t>Docker hub</w:t>
      </w:r>
      <w:r w:rsidR="00A30C05">
        <w:rPr>
          <w:b/>
          <w:bCs/>
        </w:rPr>
        <w:t xml:space="preserve"> Repo Link</w:t>
      </w:r>
    </w:p>
    <w:p w14:paraId="5AC05C8D" w14:textId="58A2FBA3" w:rsidR="00A30C05" w:rsidRDefault="00000000" w:rsidP="0056652A">
      <w:pPr>
        <w:pStyle w:val="BodyText"/>
        <w:rPr>
          <w:rStyle w:val="Hyperlink"/>
        </w:rPr>
      </w:pPr>
      <w:hyperlink r:id="rId13">
        <w:r w:rsidR="00A30C05">
          <w:rPr>
            <w:rStyle w:val="Hyperlink"/>
          </w:rPr>
          <w:t>get the image from dockerhub here</w:t>
        </w:r>
      </w:hyperlink>
      <w:bookmarkEnd w:id="5"/>
      <w:bookmarkEnd w:id="7"/>
      <w:bookmarkEnd w:id="9"/>
    </w:p>
    <w:p w14:paraId="0ED0C081" w14:textId="77777777" w:rsidR="0056652A" w:rsidRDefault="0056652A" w:rsidP="0056652A">
      <w:pPr>
        <w:pStyle w:val="BodyText"/>
      </w:pPr>
    </w:p>
    <w:p w14:paraId="17EA3093" w14:textId="1EBA0048" w:rsidR="00827568" w:rsidRDefault="00000000">
      <w:r>
        <w:pict w14:anchorId="04B52557">
          <v:rect id="_x0000_i1030" style="width:0;height:1.5pt" o:hralign="center" o:hrstd="t" o:hr="t"/>
        </w:pict>
      </w:r>
    </w:p>
    <w:p w14:paraId="0E5623B0" w14:textId="77777777" w:rsidR="00827568" w:rsidRDefault="00000000">
      <w:pPr>
        <w:pStyle w:val="Heading3"/>
      </w:pPr>
      <w:bookmarkStart w:id="10" w:name="git-version-control"/>
      <w:bookmarkEnd w:id="2"/>
      <w:bookmarkEnd w:id="4"/>
      <w:r>
        <w:t>Git Version Control:</w:t>
      </w:r>
    </w:p>
    <w:p w14:paraId="19A3D7D4" w14:textId="77777777" w:rsidR="00827568" w:rsidRDefault="00000000">
      <w:pPr>
        <w:pStyle w:val="FirstParagraph"/>
      </w:pPr>
      <w:r>
        <w:t>Kindly use the link below to access the markdown file on GitLab, where I have explained in detail, with screenshots, various Git commands used for setting up a local repository and pushing it to the GitLab repository.</w:t>
      </w:r>
    </w:p>
    <w:p w14:paraId="5DF6B30D" w14:textId="4FB207D9" w:rsidR="00A30C05" w:rsidRDefault="00000000">
      <w:pPr>
        <w:pStyle w:val="BodyText"/>
        <w:rPr>
          <w:rStyle w:val="Hyperlink"/>
        </w:rPr>
      </w:pPr>
      <w:hyperlink r:id="rId14">
        <w:r>
          <w:rPr>
            <w:rStyle w:val="Hyperlink"/>
          </w:rPr>
          <w:t>git_workflows.md</w:t>
        </w:r>
      </w:hyperlink>
    </w:p>
    <w:p w14:paraId="683D13F7" w14:textId="6F5211CF" w:rsidR="00827568" w:rsidRDefault="00000000">
      <w:r>
        <w:pict w14:anchorId="34663B6B">
          <v:rect id="_x0000_i1031" style="width:0;height:1.5pt" o:hralign="center" o:hrstd="t" o:hr="t"/>
        </w:pict>
      </w:r>
    </w:p>
    <w:p w14:paraId="0A33CC4A" w14:textId="77777777" w:rsidR="00827568" w:rsidRDefault="00000000">
      <w:pPr>
        <w:pStyle w:val="Heading3"/>
      </w:pPr>
      <w:bookmarkStart w:id="11" w:name="dockerize-the-models"/>
      <w:bookmarkEnd w:id="10"/>
      <w:r>
        <w:t>Dockerize the Models:</w:t>
      </w:r>
    </w:p>
    <w:p w14:paraId="0030F965" w14:textId="77777777" w:rsidR="00827568" w:rsidRDefault="00000000">
      <w:pPr>
        <w:pStyle w:val="FirstParagraph"/>
      </w:pPr>
      <w:r>
        <w:t>Kindly use the link below to go to the markdown file in GitLab, where I have explained in detail the various commands that I have used to dockerize the model and upload it to Docker Hub.</w:t>
      </w:r>
    </w:p>
    <w:p w14:paraId="60848150" w14:textId="25B5EF82" w:rsidR="00A30C05" w:rsidRDefault="00000000">
      <w:pPr>
        <w:pStyle w:val="BodyText"/>
        <w:rPr>
          <w:rStyle w:val="Hyperlink"/>
        </w:rPr>
      </w:pPr>
      <w:hyperlink r:id="rId15">
        <w:r>
          <w:rPr>
            <w:rStyle w:val="Hyperlink"/>
          </w:rPr>
          <w:t>docker_commands.md</w:t>
        </w:r>
      </w:hyperlink>
      <w:bookmarkEnd w:id="11"/>
    </w:p>
    <w:p w14:paraId="279A9463" w14:textId="77777777" w:rsidR="00A76A03" w:rsidRDefault="00A76A03" w:rsidP="00A76A03">
      <w:pPr>
        <w:pStyle w:val="Heading1"/>
      </w:pPr>
      <w:bookmarkStart w:id="12" w:name="edge-computing"/>
      <w:r>
        <w:lastRenderedPageBreak/>
        <w:t>Edge Computing</w:t>
      </w:r>
    </w:p>
    <w:p w14:paraId="703B6378" w14:textId="346FD85C" w:rsidR="00A76A03" w:rsidRDefault="00A76A03" w:rsidP="00A76A03">
      <w:pPr>
        <w:pStyle w:val="FirstParagraph"/>
      </w:pPr>
      <w:r>
        <w:t>I have cloned the</w:t>
      </w:r>
      <w:r>
        <w:t xml:space="preserve"> G</w:t>
      </w:r>
      <w:r>
        <w:t>it</w:t>
      </w:r>
      <w:r>
        <w:t xml:space="preserve"> </w:t>
      </w:r>
      <w:r>
        <w:t>repo and run the docker containers on Digital Ocean droplets, which are virtual compute solutions offered by digital ocean. I find them very useful to test out Data Science deployment pipeline.</w:t>
      </w:r>
    </w:p>
    <w:p w14:paraId="3163D3B4" w14:textId="77777777" w:rsidR="00A76A03" w:rsidRDefault="00A76A03" w:rsidP="00A76A03">
      <w:pPr>
        <w:pStyle w:val="BodyText"/>
      </w:pPr>
      <w:r>
        <w:t xml:space="preserve">I used </w:t>
      </w:r>
      <w:r>
        <w:rPr>
          <w:rStyle w:val="VerbatimChar"/>
        </w:rPr>
        <w:t>putty</w:t>
      </w:r>
      <w:r>
        <w:t xml:space="preserve"> to connect to the remote virtual machine via </w:t>
      </w:r>
      <w:r>
        <w:rPr>
          <w:rStyle w:val="VerbatimChar"/>
        </w:rPr>
        <w:t>ssh</w:t>
      </w:r>
      <w:r>
        <w:t>.</w:t>
      </w:r>
    </w:p>
    <w:p w14:paraId="5DBD6373" w14:textId="77777777" w:rsidR="00A76A03" w:rsidRDefault="00A76A03" w:rsidP="00A76A03">
      <w:pPr>
        <w:pStyle w:val="CaptionedFigure"/>
      </w:pPr>
      <w:r>
        <w:rPr>
          <w:noProof/>
        </w:rPr>
        <w:drawing>
          <wp:inline distT="0" distB="0" distL="0" distR="0" wp14:anchorId="6AB34AC6" wp14:editId="7B488E21">
            <wp:extent cx="5334000" cy="2911729"/>
            <wp:effectExtent l="0" t="0" r="0" b="0"/>
            <wp:docPr id="1390334255" name="Picture" descr="digital ocean droplet inf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s/droplet_info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D226C" w14:textId="77777777" w:rsidR="00A76A03" w:rsidRDefault="00A76A03" w:rsidP="00A76A03">
      <w:pPr>
        <w:pStyle w:val="ImageCaption"/>
      </w:pPr>
      <w:r>
        <w:t>digital ocean droplet info</w:t>
      </w:r>
    </w:p>
    <w:p w14:paraId="383E5570" w14:textId="77777777" w:rsidR="00A76A03" w:rsidRDefault="00A76A03" w:rsidP="00A76A03">
      <w:pPr>
        <w:pStyle w:val="CaptionedFigure"/>
      </w:pPr>
      <w:r>
        <w:rPr>
          <w:noProof/>
        </w:rPr>
        <w:drawing>
          <wp:inline distT="0" distB="0" distL="0" distR="0" wp14:anchorId="29818006" wp14:editId="68193FB8">
            <wp:extent cx="5334000" cy="3253322"/>
            <wp:effectExtent l="0" t="0" r="0" b="0"/>
            <wp:docPr id="24" name="Picture" descr="cloning repo to digital oce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droplet_cloning_repo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60791C" w14:textId="77777777" w:rsidR="00A76A03" w:rsidRDefault="00A76A03" w:rsidP="00A76A03">
      <w:pPr>
        <w:pStyle w:val="ImageCaption"/>
      </w:pPr>
      <w:r>
        <w:t>cloning repo to digital ocean</w:t>
      </w:r>
    </w:p>
    <w:p w14:paraId="721315B0" w14:textId="77777777" w:rsidR="00A76A03" w:rsidRDefault="00A76A03" w:rsidP="00A76A03">
      <w:pPr>
        <w:pStyle w:val="CaptionedFigure"/>
      </w:pPr>
      <w:r>
        <w:rPr>
          <w:noProof/>
        </w:rPr>
        <w:lastRenderedPageBreak/>
        <w:drawing>
          <wp:inline distT="0" distB="0" distL="0" distR="0" wp14:anchorId="2BAE5202" wp14:editId="598CDA3C">
            <wp:extent cx="5334000" cy="2629475"/>
            <wp:effectExtent l="0" t="0" r="0" b="0"/>
            <wp:docPr id="27" name="Picture" descr="building docker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docker_build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3FE11" w14:textId="77777777" w:rsidR="00A76A03" w:rsidRDefault="00A76A03" w:rsidP="00A76A03">
      <w:pPr>
        <w:pStyle w:val="ImageCaption"/>
      </w:pPr>
      <w:r>
        <w:t>building docker image</w:t>
      </w:r>
    </w:p>
    <w:p w14:paraId="22A6B934" w14:textId="77777777" w:rsidR="00A76A03" w:rsidRDefault="00A76A03" w:rsidP="00A76A03">
      <w:pPr>
        <w:pStyle w:val="CaptionedFigure"/>
      </w:pPr>
      <w:r>
        <w:rPr>
          <w:noProof/>
        </w:rPr>
        <w:drawing>
          <wp:inline distT="0" distB="0" distL="0" distR="0" wp14:anchorId="0B9D22E4" wp14:editId="2650384E">
            <wp:extent cx="5334000" cy="3026771"/>
            <wp:effectExtent l="0" t="0" r="0" b="0"/>
            <wp:docPr id="30" name="Picture" descr="docker image 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docker_image_output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BD05C" w14:textId="77777777" w:rsidR="00A76A03" w:rsidRDefault="00A76A03" w:rsidP="00A76A03">
      <w:pPr>
        <w:pStyle w:val="ImageCaption"/>
      </w:pPr>
      <w:r>
        <w:t>docker image output</w:t>
      </w:r>
    </w:p>
    <w:p w14:paraId="53155CC5" w14:textId="77777777" w:rsidR="00A76A03" w:rsidRDefault="00A76A03" w:rsidP="00A76A03">
      <w:pPr>
        <w:pStyle w:val="CaptionedFigure"/>
      </w:pPr>
      <w:r>
        <w:rPr>
          <w:noProof/>
        </w:rPr>
        <w:lastRenderedPageBreak/>
        <w:drawing>
          <wp:inline distT="0" distB="0" distL="0" distR="0" wp14:anchorId="6E8CDA01" wp14:editId="2C94581E">
            <wp:extent cx="5334000" cy="1599161"/>
            <wp:effectExtent l="0" t="0" r="0" b="0"/>
            <wp:docPr id="33" name="Picture" descr="Pushing the docker image to Docker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image_deploymen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94DB70" w14:textId="77777777" w:rsidR="00A76A03" w:rsidRDefault="00A76A03" w:rsidP="00A76A03">
      <w:pPr>
        <w:pStyle w:val="ImageCaption"/>
      </w:pPr>
      <w:r>
        <w:t>Pushing the docker image to DockerHub</w:t>
      </w:r>
    </w:p>
    <w:bookmarkEnd w:id="12"/>
    <w:p w14:paraId="2A7820C6" w14:textId="77777777" w:rsidR="00595AC1" w:rsidRDefault="00595AC1" w:rsidP="00595AC1">
      <w:pPr>
        <w:pStyle w:val="ImageCaption"/>
      </w:pPr>
      <w:r w:rsidRPr="008F4D5E">
        <w:drawing>
          <wp:inline distT="0" distB="0" distL="0" distR="0" wp14:anchorId="2F3AE009" wp14:editId="423C08EA">
            <wp:extent cx="5943600" cy="2726055"/>
            <wp:effectExtent l="0" t="0" r="0" b="0"/>
            <wp:docPr id="3307158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715856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17FB" w14:textId="77777777" w:rsidR="00595AC1" w:rsidRDefault="00595AC1" w:rsidP="00595AC1">
      <w:pPr>
        <w:pStyle w:val="ImageCaption"/>
      </w:pPr>
      <w:r>
        <w:t>Running the docker image on my personal laptop.</w:t>
      </w:r>
    </w:p>
    <w:p w14:paraId="136EBBBD" w14:textId="77777777" w:rsidR="00A76A03" w:rsidRDefault="00A76A03">
      <w:pPr>
        <w:pStyle w:val="BodyText"/>
        <w:rPr>
          <w:rStyle w:val="Hyperlink"/>
        </w:rPr>
      </w:pPr>
    </w:p>
    <w:sectPr w:rsidR="00A76A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A0F7EA" w14:textId="77777777" w:rsidR="004F4B0E" w:rsidRDefault="004F4B0E">
      <w:pPr>
        <w:spacing w:after="0"/>
      </w:pPr>
      <w:r>
        <w:separator/>
      </w:r>
    </w:p>
  </w:endnote>
  <w:endnote w:type="continuationSeparator" w:id="0">
    <w:p w14:paraId="4079FECD" w14:textId="77777777" w:rsidR="004F4B0E" w:rsidRDefault="004F4B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E39DD4" w14:textId="77777777" w:rsidR="004F4B0E" w:rsidRDefault="004F4B0E">
      <w:r>
        <w:separator/>
      </w:r>
    </w:p>
  </w:footnote>
  <w:footnote w:type="continuationSeparator" w:id="0">
    <w:p w14:paraId="3A18778F" w14:textId="77777777" w:rsidR="004F4B0E" w:rsidRDefault="004F4B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C10D7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26586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7568"/>
    <w:rsid w:val="002C25BE"/>
    <w:rsid w:val="004F4B0E"/>
    <w:rsid w:val="0050631E"/>
    <w:rsid w:val="0051368E"/>
    <w:rsid w:val="0056652A"/>
    <w:rsid w:val="00595AC1"/>
    <w:rsid w:val="005F4A38"/>
    <w:rsid w:val="00656876"/>
    <w:rsid w:val="00785C75"/>
    <w:rsid w:val="007F79D3"/>
    <w:rsid w:val="00827568"/>
    <w:rsid w:val="00841515"/>
    <w:rsid w:val="008A58B4"/>
    <w:rsid w:val="00A30C05"/>
    <w:rsid w:val="00A76A03"/>
    <w:rsid w:val="00B72609"/>
    <w:rsid w:val="00CF197E"/>
    <w:rsid w:val="00D47E1B"/>
    <w:rsid w:val="00DD08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D11EE"/>
  <w15:docId w15:val="{BAFF8F40-0818-487D-AF95-C2DAB1992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197E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CF19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F4A3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4A38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5F4A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b.docker.com/r/ajulthomas/dsts-assignment-1" TargetMode="External"/><Relationship Id="rId13" Type="http://schemas.openxmlformats.org/officeDocument/2006/relationships/hyperlink" Target="https://hub.docker.com/r/ajulthomas/dsts-assignment-1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yperlink" Target="https://public.tableau.com/views/SydneyRestaurants/SydneyRestaurantAnalytics?:language=en-US&amp;:sid=&amp;:redirect=auth&amp;:display_count=n&amp;:origin=viz_share_link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https://gitlab.com/data-science-technology-systems/dsts-assignment-1/-/blob/main/docker_commands.md?ref_type=head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gitlab.com/data-science-technology-systems/dsts-assignment-1.git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gitlab.com/data-science-technology-systems/dsts-assignment-1" TargetMode="External"/><Relationship Id="rId14" Type="http://schemas.openxmlformats.org/officeDocument/2006/relationships/hyperlink" Target="https://gitlab.com/data-science-technology-systems/dsts-assignment-1/-/blob/ae1a5907fd57432974d862cba84f1080f24f3594/git_workflow.md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7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jul.Thomas.Ajul Thomas</cp:lastModifiedBy>
  <cp:revision>10</cp:revision>
  <dcterms:created xsi:type="dcterms:W3CDTF">2024-09-27T10:33:00Z</dcterms:created>
  <dcterms:modified xsi:type="dcterms:W3CDTF">2024-09-28T09:07:00Z</dcterms:modified>
</cp:coreProperties>
</file>